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2B01659" w14:textId="4A1603D3" w:rsidR="00B92330" w:rsidRDefault="00812694" w:rsidP="00812694">
      <w:pPr>
        <w:pStyle w:val="Title"/>
      </w:pPr>
      <w:r>
        <w:t>Suffolk First Citizen Award</w:t>
      </w:r>
    </w:p>
    <w:p w14:paraId="499D970F" w14:textId="30C15F4A" w:rsidR="00812694" w:rsidRDefault="00812694" w:rsidP="00812694">
      <w:pPr>
        <w:pStyle w:val="Heading2"/>
      </w:pPr>
      <w:r>
        <w:t>What is It?</w:t>
      </w:r>
    </w:p>
    <w:p w14:paraId="05717094" w14:textId="62C6DDC8" w:rsidR="00812694" w:rsidRDefault="00812694" w:rsidP="00812694">
      <w:r>
        <w:t xml:space="preserve">Award given each year since 1956, except for a hiatus from 1999-2002, to an outstanding individual who best exemplifies the spirit of citizen ship and who has shown significant leadership through his or her time, talents and efforts to make Suffolk a better place to live.  The Suffolk Rotary Club took over the award in 2003 and the North Suffolk Rotary Club joined in the recognition of the award in 2010.  </w:t>
      </w:r>
    </w:p>
    <w:p w14:paraId="02372AC9" w14:textId="0621FBBF" w:rsidR="00812694" w:rsidRDefault="00812694" w:rsidP="00812694">
      <w:pPr>
        <w:pStyle w:val="Heading2"/>
      </w:pPr>
      <w:r>
        <w:t>Recent Recipients</w:t>
      </w:r>
    </w:p>
    <w:p w14:paraId="60C3883B" w14:textId="2875B657" w:rsidR="00812694" w:rsidRDefault="00812694" w:rsidP="00812694">
      <w:pPr>
        <w:pStyle w:val="NoSpacing"/>
      </w:pPr>
      <w:r>
        <w:t xml:space="preserve">2018:  Karla Jean </w:t>
      </w:r>
      <w:proofErr w:type="gramStart"/>
      <w:r>
        <w:t>Smith  (</w:t>
      </w:r>
      <w:proofErr w:type="gramEnd"/>
      <w:r>
        <w:t>author, NRPA, environmentalist, historian, educator)</w:t>
      </w:r>
    </w:p>
    <w:p w14:paraId="01725354" w14:textId="6BDF92F0" w:rsidR="00812694" w:rsidRDefault="00812694" w:rsidP="00812694">
      <w:pPr>
        <w:pStyle w:val="NoSpacing"/>
      </w:pPr>
      <w:r>
        <w:t>2017:  John Harrell</w:t>
      </w:r>
    </w:p>
    <w:p w14:paraId="7B14F04E" w14:textId="65D02FA2" w:rsidR="00812694" w:rsidRDefault="00812694" w:rsidP="00812694">
      <w:pPr>
        <w:pStyle w:val="NoSpacing"/>
      </w:pPr>
      <w:r>
        <w:t>2016:  Lydia Duke (car dealership)</w:t>
      </w:r>
    </w:p>
    <w:p w14:paraId="7EC03556" w14:textId="1331647F" w:rsidR="00812694" w:rsidRDefault="00812694" w:rsidP="00812694">
      <w:pPr>
        <w:pStyle w:val="NoSpacing"/>
      </w:pPr>
      <w:r>
        <w:t xml:space="preserve">2015:  Billy </w:t>
      </w:r>
      <w:proofErr w:type="spellStart"/>
      <w:r>
        <w:t>Chorey</w:t>
      </w:r>
      <w:proofErr w:type="spellEnd"/>
      <w:r>
        <w:t xml:space="preserve"> (real estate agent)</w:t>
      </w:r>
    </w:p>
    <w:p w14:paraId="68E9160E" w14:textId="68A7489B" w:rsidR="00812694" w:rsidRDefault="00812694" w:rsidP="00812694">
      <w:pPr>
        <w:pStyle w:val="NoSpacing"/>
      </w:pPr>
      <w:r>
        <w:t>2014:  Robert Harrell</w:t>
      </w:r>
    </w:p>
    <w:p w14:paraId="749955FF" w14:textId="74708193" w:rsidR="00812694" w:rsidRDefault="00812694" w:rsidP="00812694">
      <w:pPr>
        <w:pStyle w:val="NoSpacing"/>
        <w:rPr>
          <w:b/>
          <w:bCs/>
          <w:i/>
          <w:iCs/>
          <w:color w:val="FF0000"/>
        </w:rPr>
      </w:pPr>
      <w:r w:rsidRPr="00812694">
        <w:rPr>
          <w:b/>
          <w:bCs/>
          <w:i/>
          <w:iCs/>
          <w:color w:val="FF0000"/>
        </w:rPr>
        <w:t>Caroline Martin</w:t>
      </w:r>
    </w:p>
    <w:p w14:paraId="1B27EC2D" w14:textId="3F0AC5F2" w:rsidR="00812694" w:rsidRDefault="00812694" w:rsidP="00812694">
      <w:pPr>
        <w:pStyle w:val="NoSpacing"/>
      </w:pPr>
      <w:r>
        <w:t>Senator Fred Quayle</w:t>
      </w:r>
    </w:p>
    <w:p w14:paraId="1B589894" w14:textId="446FD60B" w:rsidR="00812694" w:rsidRDefault="00812694" w:rsidP="00812694">
      <w:pPr>
        <w:pStyle w:val="NoSpacing"/>
      </w:pPr>
      <w:r>
        <w:t xml:space="preserve">Dr. Doug </w:t>
      </w:r>
      <w:proofErr w:type="spellStart"/>
      <w:r>
        <w:t>Naismity</w:t>
      </w:r>
      <w:proofErr w:type="spellEnd"/>
    </w:p>
    <w:p w14:paraId="11732A95" w14:textId="7F4B9668" w:rsidR="00812694" w:rsidRDefault="00812694" w:rsidP="00812694">
      <w:pPr>
        <w:pStyle w:val="NoSpacing"/>
      </w:pPr>
      <w:r>
        <w:t>Delegate Chris Jones</w:t>
      </w:r>
    </w:p>
    <w:p w14:paraId="11D60D05" w14:textId="3F451B91" w:rsidR="00812694" w:rsidRDefault="00812694" w:rsidP="00812694">
      <w:pPr>
        <w:pStyle w:val="NoSpacing"/>
      </w:pPr>
      <w:r>
        <w:t>Betsy Brothers (Suffolk Center for Cultural Arts)</w:t>
      </w:r>
    </w:p>
    <w:p w14:paraId="593F5521" w14:textId="6312FA83" w:rsidR="00812694" w:rsidRDefault="00812694" w:rsidP="00812694">
      <w:pPr>
        <w:pStyle w:val="NoSpacing"/>
      </w:pPr>
      <w:r>
        <w:t>Ross Boone</w:t>
      </w:r>
    </w:p>
    <w:p w14:paraId="6A21628E" w14:textId="6E38124E" w:rsidR="00812694" w:rsidRDefault="00812694" w:rsidP="00812694">
      <w:pPr>
        <w:pStyle w:val="NoSpacing"/>
      </w:pPr>
      <w:r>
        <w:t>Attorney Whitney Saunders</w:t>
      </w:r>
    </w:p>
    <w:p w14:paraId="78232747" w14:textId="21FD05B2" w:rsidR="00812694" w:rsidRDefault="00812694" w:rsidP="00812694">
      <w:pPr>
        <w:pStyle w:val="NoSpacing"/>
      </w:pPr>
      <w:r>
        <w:t xml:space="preserve">City Councilman Curtis </w:t>
      </w:r>
      <w:proofErr w:type="spellStart"/>
      <w:r>
        <w:t>Milteer</w:t>
      </w:r>
      <w:proofErr w:type="spellEnd"/>
    </w:p>
    <w:p w14:paraId="02D04440" w14:textId="39C0431E" w:rsidR="00812694" w:rsidRDefault="00526439" w:rsidP="00812694">
      <w:pPr>
        <w:pStyle w:val="NoSpacing"/>
      </w:pPr>
      <w:r>
        <w:t>Sue Woodward (historian)</w:t>
      </w:r>
    </w:p>
    <w:p w14:paraId="1FDBB86E" w14:textId="4361D2F0" w:rsidR="00526439" w:rsidRDefault="00526439" w:rsidP="00812694">
      <w:pPr>
        <w:pStyle w:val="NoSpacing"/>
      </w:pPr>
      <w:r>
        <w:t>May</w:t>
      </w:r>
      <w:r w:rsidR="00AE1191">
        <w:t>o</w:t>
      </w:r>
      <w:r>
        <w:t>r Dana Dickens</w:t>
      </w:r>
    </w:p>
    <w:p w14:paraId="52F93571" w14:textId="36582D62" w:rsidR="00526439" w:rsidRDefault="00526439" w:rsidP="00812694">
      <w:pPr>
        <w:pStyle w:val="NoSpacing"/>
      </w:pPr>
      <w:r>
        <w:t>George Birdsong</w:t>
      </w:r>
    </w:p>
    <w:p w14:paraId="6FD1D3C1" w14:textId="7D8EFA2D" w:rsidR="00526439" w:rsidRDefault="00526439" w:rsidP="00812694">
      <w:pPr>
        <w:pStyle w:val="NoSpacing"/>
      </w:pPr>
      <w:r>
        <w:t>General Assembly Member Sam Glasscock</w:t>
      </w:r>
    </w:p>
    <w:p w14:paraId="712092F2" w14:textId="2647B646" w:rsidR="00526439" w:rsidRDefault="00526439" w:rsidP="00812694">
      <w:pPr>
        <w:pStyle w:val="NoSpacing"/>
      </w:pPr>
      <w:r>
        <w:t>Dr. George Barnett (dentist)</w:t>
      </w:r>
    </w:p>
    <w:p w14:paraId="28285919" w14:textId="53AE0253" w:rsidR="00526439" w:rsidRDefault="00526439" w:rsidP="00812694">
      <w:pPr>
        <w:pStyle w:val="NoSpacing"/>
      </w:pPr>
      <w:r>
        <w:t xml:space="preserve">Mayor Andy </w:t>
      </w:r>
      <w:proofErr w:type="spellStart"/>
      <w:r>
        <w:t>Damiani</w:t>
      </w:r>
      <w:proofErr w:type="spellEnd"/>
    </w:p>
    <w:p w14:paraId="559C1898" w14:textId="0902399D" w:rsidR="00526439" w:rsidRDefault="00526439" w:rsidP="00812694">
      <w:pPr>
        <w:pStyle w:val="NoSpacing"/>
      </w:pPr>
      <w:r>
        <w:t>Governor Mills Godwin</w:t>
      </w:r>
    </w:p>
    <w:p w14:paraId="3568E52C" w14:textId="77777777" w:rsidR="00526439" w:rsidRPr="00812694" w:rsidRDefault="00526439" w:rsidP="00812694">
      <w:pPr>
        <w:pStyle w:val="NoSpacing"/>
      </w:pPr>
    </w:p>
    <w:p w14:paraId="78708B6D" w14:textId="3AFE0FC3" w:rsidR="00812694" w:rsidRDefault="00526439" w:rsidP="00526439">
      <w:pPr>
        <w:pStyle w:val="Heading2"/>
      </w:pPr>
      <w:r>
        <w:t>Nominations</w:t>
      </w:r>
    </w:p>
    <w:p w14:paraId="3FAF927E" w14:textId="3B1C373E" w:rsidR="00526439" w:rsidRDefault="00526439" w:rsidP="00526439">
      <w:r>
        <w:t xml:space="preserve">Nominations for Suffolk’s </w:t>
      </w:r>
      <w:r w:rsidR="00780948">
        <w:t>First Citizen m</w:t>
      </w:r>
      <w:r>
        <w:t>ust be postmarked by Friday, July 26, 2019.  Nominees must be a citizen of Suffolk.  Need letters of endorsement.  Mail all nominations to:</w:t>
      </w:r>
    </w:p>
    <w:p w14:paraId="2D671592" w14:textId="4D996A72" w:rsidR="00526439" w:rsidRDefault="00526439" w:rsidP="00526439">
      <w:pPr>
        <w:pStyle w:val="NoSpacing"/>
      </w:pPr>
      <w:r>
        <w:tab/>
        <w:t>Suffolk Rotary Club</w:t>
      </w:r>
    </w:p>
    <w:p w14:paraId="119586D6" w14:textId="00D78EA9" w:rsidR="00526439" w:rsidRDefault="00526439" w:rsidP="00526439">
      <w:pPr>
        <w:pStyle w:val="NoSpacing"/>
      </w:pPr>
      <w:r>
        <w:tab/>
        <w:t>c/o First Citizen</w:t>
      </w:r>
    </w:p>
    <w:p w14:paraId="6888936D" w14:textId="6A00221A" w:rsidR="00526439" w:rsidRDefault="00526439" w:rsidP="00526439">
      <w:pPr>
        <w:pStyle w:val="NoSpacing"/>
      </w:pPr>
      <w:r>
        <w:tab/>
        <w:t>P.O. Box 1972</w:t>
      </w:r>
    </w:p>
    <w:p w14:paraId="2229287F" w14:textId="1C3A26F8" w:rsidR="00526439" w:rsidRDefault="00526439" w:rsidP="00526439">
      <w:pPr>
        <w:pStyle w:val="NoSpacing"/>
      </w:pPr>
      <w:r>
        <w:tab/>
        <w:t>Suffolk, VA 23439-1972</w:t>
      </w:r>
    </w:p>
    <w:p w14:paraId="7DF5B0A9" w14:textId="404213ED" w:rsidR="00526439" w:rsidRDefault="00770101" w:rsidP="00526439">
      <w:pPr>
        <w:pStyle w:val="NoSpacing"/>
      </w:pPr>
      <w:r>
        <w:t xml:space="preserve">  </w:t>
      </w:r>
    </w:p>
    <w:p w14:paraId="7D9B0CAC" w14:textId="4D1A5519" w:rsidR="00770101" w:rsidRDefault="00770101" w:rsidP="00526439">
      <w:pPr>
        <w:pStyle w:val="NoSpacing"/>
      </w:pPr>
      <w:r>
        <w:t xml:space="preserve">I would like to have at least one nomination from the membership of our North Suffolk Rotary Club.  We have some members that </w:t>
      </w:r>
      <w:proofErr w:type="gramStart"/>
      <w:r>
        <w:t>are truly deserving</w:t>
      </w:r>
      <w:proofErr w:type="gramEnd"/>
      <w:r>
        <w:t xml:space="preserve">.  </w:t>
      </w:r>
    </w:p>
    <w:p w14:paraId="42052D39" w14:textId="41E43F62" w:rsidR="00526439" w:rsidRDefault="00526439" w:rsidP="00526439">
      <w:pPr>
        <w:pStyle w:val="Heading2"/>
      </w:pPr>
      <w:r>
        <w:lastRenderedPageBreak/>
        <w:t>Reception Honoring the Recipient</w:t>
      </w:r>
    </w:p>
    <w:p w14:paraId="6C605D14" w14:textId="533BA65A" w:rsidR="00526439" w:rsidRDefault="00526439" w:rsidP="00526439">
      <w:proofErr w:type="gramStart"/>
      <w:r>
        <w:t>Tuesday, September 26 at 6:00 PM at the Suffolk Center for Cultural Arts.</w:t>
      </w:r>
      <w:proofErr w:type="gramEnd"/>
    </w:p>
    <w:p w14:paraId="063F841D" w14:textId="48E2699C" w:rsidR="00770101" w:rsidRDefault="00770101" w:rsidP="00526439">
      <w:r>
        <w:t>Please plan to attend the reception.  It is a good event, and an opportunity to meet lots of great people and to show your appreciation for the winner.  Tickets are $35 a person if purchased before September 4 and $50 a person after that.  If you do plan to go, consider being a bronze sponsor.  That includes 2 reservations.</w:t>
      </w:r>
    </w:p>
    <w:p w14:paraId="13AA6933" w14:textId="428B1217" w:rsidR="00526439" w:rsidRDefault="00526439" w:rsidP="00526439">
      <w:pPr>
        <w:pStyle w:val="Heading2"/>
      </w:pPr>
      <w:r>
        <w:t>Sponsors</w:t>
      </w:r>
    </w:p>
    <w:p w14:paraId="6C41E5DA" w14:textId="357A7596" w:rsidR="00526439" w:rsidRDefault="00526439" w:rsidP="00526439">
      <w:r>
        <w:t xml:space="preserve">Seeking sponsors for the event.  </w:t>
      </w:r>
    </w:p>
    <w:p w14:paraId="35FDDAE0" w14:textId="4E2D30A0" w:rsidR="00526439" w:rsidRDefault="00526439" w:rsidP="00526439">
      <w:pPr>
        <w:pStyle w:val="ListParagraph"/>
        <w:numPr>
          <w:ilvl w:val="0"/>
          <w:numId w:val="1"/>
        </w:numPr>
      </w:pPr>
      <w:r>
        <w:t xml:space="preserve">Presenting Sponsor  </w:t>
      </w:r>
      <w:r>
        <w:tab/>
        <w:t>$3000</w:t>
      </w:r>
      <w:r>
        <w:tab/>
      </w:r>
      <w:r>
        <w:tab/>
        <w:t>8 reservations plus website link</w:t>
      </w:r>
    </w:p>
    <w:p w14:paraId="2848942F" w14:textId="0058A3AB" w:rsidR="00526439" w:rsidRDefault="00526439" w:rsidP="00526439">
      <w:pPr>
        <w:pStyle w:val="ListParagraph"/>
        <w:numPr>
          <w:ilvl w:val="0"/>
          <w:numId w:val="1"/>
        </w:numPr>
      </w:pPr>
      <w:r>
        <w:t>Platinum</w:t>
      </w:r>
      <w:r>
        <w:tab/>
      </w:r>
      <w:r>
        <w:tab/>
        <w:t>$2000</w:t>
      </w:r>
      <w:r>
        <w:tab/>
      </w:r>
      <w:r>
        <w:tab/>
        <w:t>6 reservations plus website link</w:t>
      </w:r>
    </w:p>
    <w:p w14:paraId="638B905D" w14:textId="6D2CEAF0" w:rsidR="00526439" w:rsidRDefault="006534D9" w:rsidP="00526439">
      <w:pPr>
        <w:pStyle w:val="ListParagraph"/>
        <w:numPr>
          <w:ilvl w:val="0"/>
          <w:numId w:val="1"/>
        </w:numPr>
      </w:pPr>
      <w:r>
        <w:t>Diamond</w:t>
      </w:r>
      <w:r>
        <w:tab/>
      </w:r>
      <w:r>
        <w:tab/>
        <w:t>$1000</w:t>
      </w:r>
      <w:r>
        <w:tab/>
      </w:r>
      <w:r>
        <w:tab/>
        <w:t>4 reservations plus website link</w:t>
      </w:r>
    </w:p>
    <w:p w14:paraId="6F3DE41C" w14:textId="5DBC4161" w:rsidR="006534D9" w:rsidRDefault="006534D9" w:rsidP="00526439">
      <w:pPr>
        <w:pStyle w:val="ListParagraph"/>
        <w:numPr>
          <w:ilvl w:val="0"/>
          <w:numId w:val="1"/>
        </w:numPr>
      </w:pPr>
      <w:r>
        <w:t>Gold</w:t>
      </w:r>
      <w:r>
        <w:tab/>
      </w:r>
      <w:r>
        <w:tab/>
      </w:r>
      <w:r>
        <w:tab/>
        <w:t>$  500</w:t>
      </w:r>
      <w:r>
        <w:tab/>
      </w:r>
      <w:r>
        <w:tab/>
        <w:t>3 reservations</w:t>
      </w:r>
    </w:p>
    <w:p w14:paraId="1A2512F6" w14:textId="1A11F2FA" w:rsidR="006534D9" w:rsidRDefault="006534D9" w:rsidP="00526439">
      <w:pPr>
        <w:pStyle w:val="ListParagraph"/>
        <w:numPr>
          <w:ilvl w:val="0"/>
          <w:numId w:val="1"/>
        </w:numPr>
      </w:pPr>
      <w:r>
        <w:t>Silver</w:t>
      </w:r>
      <w:r>
        <w:tab/>
      </w:r>
      <w:r>
        <w:tab/>
      </w:r>
      <w:r>
        <w:tab/>
        <w:t>$ 250</w:t>
      </w:r>
      <w:r>
        <w:tab/>
      </w:r>
      <w:r>
        <w:tab/>
        <w:t>2 reservations</w:t>
      </w:r>
    </w:p>
    <w:p w14:paraId="3DA31C50" w14:textId="1CA23CD0" w:rsidR="006534D9" w:rsidRDefault="006534D9" w:rsidP="00526439">
      <w:pPr>
        <w:pStyle w:val="ListParagraph"/>
        <w:numPr>
          <w:ilvl w:val="0"/>
          <w:numId w:val="1"/>
        </w:numPr>
      </w:pPr>
      <w:r>
        <w:t>Bronze</w:t>
      </w:r>
      <w:r>
        <w:tab/>
      </w:r>
      <w:r>
        <w:tab/>
      </w:r>
      <w:r>
        <w:tab/>
        <w:t>$ 150</w:t>
      </w:r>
      <w:r>
        <w:tab/>
      </w:r>
      <w:r>
        <w:tab/>
        <w:t>2 reservations</w:t>
      </w:r>
    </w:p>
    <w:p w14:paraId="1703BCF3" w14:textId="18B310F7" w:rsidR="006534D9" w:rsidRDefault="006534D9" w:rsidP="00526439">
      <w:pPr>
        <w:pStyle w:val="ListParagraph"/>
        <w:numPr>
          <w:ilvl w:val="0"/>
          <w:numId w:val="1"/>
        </w:numPr>
      </w:pPr>
      <w:r>
        <w:t>Additional Tickets</w:t>
      </w:r>
      <w:r>
        <w:tab/>
        <w:t>$   35</w:t>
      </w:r>
      <w:r>
        <w:tab/>
      </w:r>
      <w:r>
        <w:tab/>
        <w:t>before Sept 4, $50 after Sept 4.</w:t>
      </w:r>
    </w:p>
    <w:p w14:paraId="33AC79F7" w14:textId="083B7C4D" w:rsidR="00AE1191" w:rsidRDefault="00770101" w:rsidP="006534D9">
      <w:pPr>
        <w:rPr>
          <w:rStyle w:val="Hyperlink"/>
        </w:rPr>
      </w:pPr>
      <w:r>
        <w:t xml:space="preserve">The lead for acquiring sponsors is Patrick Belcher of the downtown Suffolk Rotary Club.  His contact information follows:  Patrick Belcher, </w:t>
      </w:r>
      <w:r w:rsidR="006534D9">
        <w:t xml:space="preserve">757-373-5195 or email </w:t>
      </w:r>
      <w:hyperlink r:id="rId6" w:history="1">
        <w:r w:rsidR="006534D9" w:rsidRPr="002774E7">
          <w:rPr>
            <w:rStyle w:val="Hyperlink"/>
          </w:rPr>
          <w:t>belcherpl@gmail.com</w:t>
        </w:r>
      </w:hyperlink>
      <w:r>
        <w:rPr>
          <w:rStyle w:val="Hyperlink"/>
        </w:rPr>
        <w:t xml:space="preserve">. </w:t>
      </w:r>
    </w:p>
    <w:p w14:paraId="6D1C43E7" w14:textId="67F781C4" w:rsidR="00770101" w:rsidRDefault="00770101" w:rsidP="006534D9">
      <w:r>
        <w:t>If you would like to be a sponsor or if you know someone or an organization that would be a good candidate for being a sponsor, call Pat or me to let us know.  My contact information is</w:t>
      </w:r>
    </w:p>
    <w:p w14:paraId="4FEA3B73" w14:textId="7A0B5344" w:rsidR="00770101" w:rsidRDefault="00770101" w:rsidP="006534D9">
      <w:r>
        <w:t xml:space="preserve">Russell Richards, 757-763-8941, </w:t>
      </w:r>
      <w:hyperlink r:id="rId7" w:history="1">
        <w:r w:rsidRPr="00834EA2">
          <w:rPr>
            <w:rStyle w:val="Hyperlink"/>
          </w:rPr>
          <w:t>russrichards@live.com</w:t>
        </w:r>
      </w:hyperlink>
    </w:p>
    <w:p w14:paraId="1D3A37FD" w14:textId="77777777" w:rsidR="00770101" w:rsidRDefault="00770101" w:rsidP="006534D9"/>
    <w:p w14:paraId="1F864986" w14:textId="77777777" w:rsidR="00770101" w:rsidRDefault="00770101" w:rsidP="006534D9">
      <w:bookmarkStart w:id="0" w:name="_GoBack"/>
      <w:bookmarkEnd w:id="0"/>
    </w:p>
    <w:p w14:paraId="0AD653EC" w14:textId="77777777" w:rsidR="00770101" w:rsidRDefault="00770101" w:rsidP="006534D9"/>
    <w:p w14:paraId="465D7B49" w14:textId="77777777" w:rsidR="00770101" w:rsidRPr="00770101" w:rsidRDefault="00770101" w:rsidP="006534D9"/>
    <w:p w14:paraId="246FF572" w14:textId="77777777" w:rsidR="006534D9" w:rsidRPr="00526439" w:rsidRDefault="006534D9" w:rsidP="006534D9"/>
    <w:p w14:paraId="4B691D9C" w14:textId="1AA1D5F2" w:rsidR="00526439" w:rsidRPr="00526439" w:rsidRDefault="00526439" w:rsidP="00526439">
      <w:r>
        <w:tab/>
      </w:r>
    </w:p>
    <w:p w14:paraId="51026652" w14:textId="77777777" w:rsidR="00526439" w:rsidRPr="00812694" w:rsidRDefault="00526439" w:rsidP="00812694"/>
    <w:sectPr w:rsidR="00526439" w:rsidRPr="00812694" w:rsidSect="00B9233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E61261"/>
    <w:multiLevelType w:val="hybridMultilevel"/>
    <w:tmpl w:val="7A94FB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0NDAxMzUxNjY3NbVQ0lEKTi0uzszPAykwrAUA99YOJywAAAA="/>
  </w:docVars>
  <w:rsids>
    <w:rsidRoot w:val="00812694"/>
    <w:rsid w:val="00001BBB"/>
    <w:rsid w:val="0000430E"/>
    <w:rsid w:val="0000600E"/>
    <w:rsid w:val="0001082D"/>
    <w:rsid w:val="000130F7"/>
    <w:rsid w:val="00013154"/>
    <w:rsid w:val="00013940"/>
    <w:rsid w:val="000200FF"/>
    <w:rsid w:val="00022926"/>
    <w:rsid w:val="00025A8D"/>
    <w:rsid w:val="00030D27"/>
    <w:rsid w:val="000322D8"/>
    <w:rsid w:val="000331A5"/>
    <w:rsid w:val="00036F7A"/>
    <w:rsid w:val="00043D11"/>
    <w:rsid w:val="000457B8"/>
    <w:rsid w:val="00045A39"/>
    <w:rsid w:val="00045DE9"/>
    <w:rsid w:val="000545B5"/>
    <w:rsid w:val="00054F7F"/>
    <w:rsid w:val="00065DDB"/>
    <w:rsid w:val="00072DC9"/>
    <w:rsid w:val="000739C3"/>
    <w:rsid w:val="00074A0D"/>
    <w:rsid w:val="0007535D"/>
    <w:rsid w:val="0007764E"/>
    <w:rsid w:val="0008126C"/>
    <w:rsid w:val="00084BF0"/>
    <w:rsid w:val="00085B03"/>
    <w:rsid w:val="00085C8C"/>
    <w:rsid w:val="000861F5"/>
    <w:rsid w:val="00086DF5"/>
    <w:rsid w:val="00087758"/>
    <w:rsid w:val="000922F9"/>
    <w:rsid w:val="00094D75"/>
    <w:rsid w:val="0009519B"/>
    <w:rsid w:val="0009594A"/>
    <w:rsid w:val="00097BD5"/>
    <w:rsid w:val="000A63B8"/>
    <w:rsid w:val="000A665A"/>
    <w:rsid w:val="000B0C8E"/>
    <w:rsid w:val="000B0F46"/>
    <w:rsid w:val="000B15A3"/>
    <w:rsid w:val="000B37DB"/>
    <w:rsid w:val="000B5C57"/>
    <w:rsid w:val="000B5D3B"/>
    <w:rsid w:val="000B6F29"/>
    <w:rsid w:val="000C07A0"/>
    <w:rsid w:val="000C1D69"/>
    <w:rsid w:val="000C64F0"/>
    <w:rsid w:val="000D0298"/>
    <w:rsid w:val="000D3C59"/>
    <w:rsid w:val="000D52AE"/>
    <w:rsid w:val="000E1567"/>
    <w:rsid w:val="000E3765"/>
    <w:rsid w:val="000E383A"/>
    <w:rsid w:val="000E511A"/>
    <w:rsid w:val="000E5F61"/>
    <w:rsid w:val="000E7DC4"/>
    <w:rsid w:val="000F0FD4"/>
    <w:rsid w:val="000F5646"/>
    <w:rsid w:val="000F6BB8"/>
    <w:rsid w:val="000F7E94"/>
    <w:rsid w:val="00101CD4"/>
    <w:rsid w:val="00103938"/>
    <w:rsid w:val="00123A63"/>
    <w:rsid w:val="001278E1"/>
    <w:rsid w:val="001308FC"/>
    <w:rsid w:val="0013474B"/>
    <w:rsid w:val="00135DEC"/>
    <w:rsid w:val="0013619A"/>
    <w:rsid w:val="0014251A"/>
    <w:rsid w:val="00142ED5"/>
    <w:rsid w:val="00143629"/>
    <w:rsid w:val="00144683"/>
    <w:rsid w:val="0014523C"/>
    <w:rsid w:val="00150ACD"/>
    <w:rsid w:val="001511BD"/>
    <w:rsid w:val="00151918"/>
    <w:rsid w:val="0015414B"/>
    <w:rsid w:val="0015568B"/>
    <w:rsid w:val="0015684C"/>
    <w:rsid w:val="00157BBF"/>
    <w:rsid w:val="0016302B"/>
    <w:rsid w:val="00170B4A"/>
    <w:rsid w:val="00173880"/>
    <w:rsid w:val="001744A5"/>
    <w:rsid w:val="0017588A"/>
    <w:rsid w:val="00177C9C"/>
    <w:rsid w:val="00180057"/>
    <w:rsid w:val="001807EA"/>
    <w:rsid w:val="001815CF"/>
    <w:rsid w:val="00182284"/>
    <w:rsid w:val="00182D03"/>
    <w:rsid w:val="001851C8"/>
    <w:rsid w:val="00187D71"/>
    <w:rsid w:val="00194C24"/>
    <w:rsid w:val="001955CF"/>
    <w:rsid w:val="00196812"/>
    <w:rsid w:val="001A03F4"/>
    <w:rsid w:val="001A5D3E"/>
    <w:rsid w:val="001B14C1"/>
    <w:rsid w:val="001B23B0"/>
    <w:rsid w:val="001B3216"/>
    <w:rsid w:val="001B42FD"/>
    <w:rsid w:val="001B49CE"/>
    <w:rsid w:val="001B59F9"/>
    <w:rsid w:val="001C2069"/>
    <w:rsid w:val="001C2CED"/>
    <w:rsid w:val="001C4CFB"/>
    <w:rsid w:val="001E0A75"/>
    <w:rsid w:val="001E1885"/>
    <w:rsid w:val="001E2C8D"/>
    <w:rsid w:val="001F22FB"/>
    <w:rsid w:val="001F311B"/>
    <w:rsid w:val="001F31DF"/>
    <w:rsid w:val="00200D35"/>
    <w:rsid w:val="002032A0"/>
    <w:rsid w:val="00205F65"/>
    <w:rsid w:val="0020783E"/>
    <w:rsid w:val="002079BB"/>
    <w:rsid w:val="00207CBE"/>
    <w:rsid w:val="00210E67"/>
    <w:rsid w:val="00220BCE"/>
    <w:rsid w:val="00226AA2"/>
    <w:rsid w:val="00226D07"/>
    <w:rsid w:val="002270EE"/>
    <w:rsid w:val="00230278"/>
    <w:rsid w:val="00230453"/>
    <w:rsid w:val="00231B1C"/>
    <w:rsid w:val="00233151"/>
    <w:rsid w:val="0023317D"/>
    <w:rsid w:val="00233FD1"/>
    <w:rsid w:val="00236A50"/>
    <w:rsid w:val="00236E29"/>
    <w:rsid w:val="00240239"/>
    <w:rsid w:val="0024099B"/>
    <w:rsid w:val="00241430"/>
    <w:rsid w:val="0024339E"/>
    <w:rsid w:val="0024463F"/>
    <w:rsid w:val="0024500A"/>
    <w:rsid w:val="00252B38"/>
    <w:rsid w:val="002579E2"/>
    <w:rsid w:val="00262808"/>
    <w:rsid w:val="002645B9"/>
    <w:rsid w:val="0027035F"/>
    <w:rsid w:val="0027216F"/>
    <w:rsid w:val="0027232F"/>
    <w:rsid w:val="00283F1D"/>
    <w:rsid w:val="00285FDD"/>
    <w:rsid w:val="00287CA1"/>
    <w:rsid w:val="00294ADB"/>
    <w:rsid w:val="00295F02"/>
    <w:rsid w:val="0029704C"/>
    <w:rsid w:val="002A0154"/>
    <w:rsid w:val="002A0E70"/>
    <w:rsid w:val="002A19AD"/>
    <w:rsid w:val="002A201A"/>
    <w:rsid w:val="002A21E6"/>
    <w:rsid w:val="002A4EEA"/>
    <w:rsid w:val="002A5360"/>
    <w:rsid w:val="002A5632"/>
    <w:rsid w:val="002B03D0"/>
    <w:rsid w:val="002B1CE2"/>
    <w:rsid w:val="002B2A83"/>
    <w:rsid w:val="002B3452"/>
    <w:rsid w:val="002B3580"/>
    <w:rsid w:val="002B6027"/>
    <w:rsid w:val="002C0CEC"/>
    <w:rsid w:val="002C410B"/>
    <w:rsid w:val="002C7395"/>
    <w:rsid w:val="002D3338"/>
    <w:rsid w:val="002D3E56"/>
    <w:rsid w:val="002D4E60"/>
    <w:rsid w:val="002D4FDA"/>
    <w:rsid w:val="002D5E02"/>
    <w:rsid w:val="002D7057"/>
    <w:rsid w:val="002D7DD5"/>
    <w:rsid w:val="002F000F"/>
    <w:rsid w:val="002F3AF0"/>
    <w:rsid w:val="002F476D"/>
    <w:rsid w:val="002F4D70"/>
    <w:rsid w:val="003012E7"/>
    <w:rsid w:val="00301BB7"/>
    <w:rsid w:val="003062AF"/>
    <w:rsid w:val="0031031D"/>
    <w:rsid w:val="00315CD7"/>
    <w:rsid w:val="00315D27"/>
    <w:rsid w:val="00316FC8"/>
    <w:rsid w:val="003218B6"/>
    <w:rsid w:val="00322BB8"/>
    <w:rsid w:val="00323DB5"/>
    <w:rsid w:val="003252BE"/>
    <w:rsid w:val="00334BA3"/>
    <w:rsid w:val="00337054"/>
    <w:rsid w:val="00337556"/>
    <w:rsid w:val="0033796C"/>
    <w:rsid w:val="00337B25"/>
    <w:rsid w:val="00340393"/>
    <w:rsid w:val="00342A18"/>
    <w:rsid w:val="00350A7A"/>
    <w:rsid w:val="003510D1"/>
    <w:rsid w:val="003514E0"/>
    <w:rsid w:val="00352B76"/>
    <w:rsid w:val="00353371"/>
    <w:rsid w:val="00354495"/>
    <w:rsid w:val="0035512E"/>
    <w:rsid w:val="00357611"/>
    <w:rsid w:val="003614D0"/>
    <w:rsid w:val="00364718"/>
    <w:rsid w:val="00366509"/>
    <w:rsid w:val="00366948"/>
    <w:rsid w:val="00367958"/>
    <w:rsid w:val="003742DF"/>
    <w:rsid w:val="003764B8"/>
    <w:rsid w:val="00391980"/>
    <w:rsid w:val="00393C60"/>
    <w:rsid w:val="003945BE"/>
    <w:rsid w:val="0039524D"/>
    <w:rsid w:val="00396223"/>
    <w:rsid w:val="00397007"/>
    <w:rsid w:val="003A3952"/>
    <w:rsid w:val="003A618E"/>
    <w:rsid w:val="003B11A6"/>
    <w:rsid w:val="003B2027"/>
    <w:rsid w:val="003B5F1C"/>
    <w:rsid w:val="003C1A1C"/>
    <w:rsid w:val="003C5A99"/>
    <w:rsid w:val="003D3248"/>
    <w:rsid w:val="003D3F7A"/>
    <w:rsid w:val="003D478A"/>
    <w:rsid w:val="003D5336"/>
    <w:rsid w:val="003E0F49"/>
    <w:rsid w:val="003E1B23"/>
    <w:rsid w:val="003E36B2"/>
    <w:rsid w:val="003E484F"/>
    <w:rsid w:val="003E4946"/>
    <w:rsid w:val="003E5278"/>
    <w:rsid w:val="003F0F55"/>
    <w:rsid w:val="003F27E7"/>
    <w:rsid w:val="003F39B5"/>
    <w:rsid w:val="003F39F0"/>
    <w:rsid w:val="00402323"/>
    <w:rsid w:val="00405CD0"/>
    <w:rsid w:val="00410A95"/>
    <w:rsid w:val="00414C49"/>
    <w:rsid w:val="00414D77"/>
    <w:rsid w:val="0041616B"/>
    <w:rsid w:val="0041688D"/>
    <w:rsid w:val="004175B2"/>
    <w:rsid w:val="00417ACF"/>
    <w:rsid w:val="00417B44"/>
    <w:rsid w:val="0043146A"/>
    <w:rsid w:val="00432887"/>
    <w:rsid w:val="00433C9C"/>
    <w:rsid w:val="004428B6"/>
    <w:rsid w:val="00446389"/>
    <w:rsid w:val="0044696D"/>
    <w:rsid w:val="00447769"/>
    <w:rsid w:val="004515D4"/>
    <w:rsid w:val="004519E8"/>
    <w:rsid w:val="00452333"/>
    <w:rsid w:val="0045305E"/>
    <w:rsid w:val="004538BE"/>
    <w:rsid w:val="0045659B"/>
    <w:rsid w:val="00457F53"/>
    <w:rsid w:val="00460831"/>
    <w:rsid w:val="00463936"/>
    <w:rsid w:val="00464644"/>
    <w:rsid w:val="004646CC"/>
    <w:rsid w:val="00466B4C"/>
    <w:rsid w:val="004713A7"/>
    <w:rsid w:val="0047251E"/>
    <w:rsid w:val="00475C21"/>
    <w:rsid w:val="00477226"/>
    <w:rsid w:val="00480261"/>
    <w:rsid w:val="00480538"/>
    <w:rsid w:val="0048096A"/>
    <w:rsid w:val="00480E78"/>
    <w:rsid w:val="00481EE3"/>
    <w:rsid w:val="00484243"/>
    <w:rsid w:val="00484592"/>
    <w:rsid w:val="00485F87"/>
    <w:rsid w:val="00486C93"/>
    <w:rsid w:val="00487A1A"/>
    <w:rsid w:val="004925E5"/>
    <w:rsid w:val="004A07CC"/>
    <w:rsid w:val="004A198D"/>
    <w:rsid w:val="004A4114"/>
    <w:rsid w:val="004A5F37"/>
    <w:rsid w:val="004B08F7"/>
    <w:rsid w:val="004B190E"/>
    <w:rsid w:val="004B6E5A"/>
    <w:rsid w:val="004C7879"/>
    <w:rsid w:val="004D079D"/>
    <w:rsid w:val="004D1BBE"/>
    <w:rsid w:val="004D2C5A"/>
    <w:rsid w:val="004D4379"/>
    <w:rsid w:val="004E3415"/>
    <w:rsid w:val="004E5D1D"/>
    <w:rsid w:val="004E73DA"/>
    <w:rsid w:val="004F7955"/>
    <w:rsid w:val="00500D0D"/>
    <w:rsid w:val="0050170C"/>
    <w:rsid w:val="00503AF8"/>
    <w:rsid w:val="00504CC3"/>
    <w:rsid w:val="00511516"/>
    <w:rsid w:val="005122E7"/>
    <w:rsid w:val="005126B3"/>
    <w:rsid w:val="00514288"/>
    <w:rsid w:val="0051562A"/>
    <w:rsid w:val="00521F43"/>
    <w:rsid w:val="00526439"/>
    <w:rsid w:val="00526E50"/>
    <w:rsid w:val="00530908"/>
    <w:rsid w:val="00536559"/>
    <w:rsid w:val="00537569"/>
    <w:rsid w:val="00540D82"/>
    <w:rsid w:val="00541119"/>
    <w:rsid w:val="00550077"/>
    <w:rsid w:val="00551613"/>
    <w:rsid w:val="00555FD1"/>
    <w:rsid w:val="00561A03"/>
    <w:rsid w:val="00564C52"/>
    <w:rsid w:val="00575AC0"/>
    <w:rsid w:val="00577819"/>
    <w:rsid w:val="00582F3B"/>
    <w:rsid w:val="00591792"/>
    <w:rsid w:val="00591C43"/>
    <w:rsid w:val="00597800"/>
    <w:rsid w:val="005A0D47"/>
    <w:rsid w:val="005A1F2C"/>
    <w:rsid w:val="005A6017"/>
    <w:rsid w:val="005A627B"/>
    <w:rsid w:val="005B0C91"/>
    <w:rsid w:val="005B2D50"/>
    <w:rsid w:val="005C11C6"/>
    <w:rsid w:val="005C2E64"/>
    <w:rsid w:val="005C52E6"/>
    <w:rsid w:val="005C55A7"/>
    <w:rsid w:val="005D100F"/>
    <w:rsid w:val="005D10F3"/>
    <w:rsid w:val="005D34B6"/>
    <w:rsid w:val="005D52FE"/>
    <w:rsid w:val="005E115D"/>
    <w:rsid w:val="005E6882"/>
    <w:rsid w:val="005F063D"/>
    <w:rsid w:val="005F2767"/>
    <w:rsid w:val="005F4C9C"/>
    <w:rsid w:val="005F726F"/>
    <w:rsid w:val="006021AB"/>
    <w:rsid w:val="00603EC7"/>
    <w:rsid w:val="00605B68"/>
    <w:rsid w:val="00610C48"/>
    <w:rsid w:val="00614859"/>
    <w:rsid w:val="006154E2"/>
    <w:rsid w:val="00615CF6"/>
    <w:rsid w:val="00620283"/>
    <w:rsid w:val="00620C47"/>
    <w:rsid w:val="00621808"/>
    <w:rsid w:val="0062607F"/>
    <w:rsid w:val="00626C83"/>
    <w:rsid w:val="00630C74"/>
    <w:rsid w:val="00631C96"/>
    <w:rsid w:val="006324DA"/>
    <w:rsid w:val="0063600E"/>
    <w:rsid w:val="00640286"/>
    <w:rsid w:val="006418CE"/>
    <w:rsid w:val="006449E5"/>
    <w:rsid w:val="006459EA"/>
    <w:rsid w:val="00646B59"/>
    <w:rsid w:val="00647B7C"/>
    <w:rsid w:val="0065082D"/>
    <w:rsid w:val="00650BDF"/>
    <w:rsid w:val="006534D9"/>
    <w:rsid w:val="00653CE5"/>
    <w:rsid w:val="00654FE7"/>
    <w:rsid w:val="00655BB8"/>
    <w:rsid w:val="00656873"/>
    <w:rsid w:val="00662369"/>
    <w:rsid w:val="00665A94"/>
    <w:rsid w:val="00665E5E"/>
    <w:rsid w:val="0066705A"/>
    <w:rsid w:val="00675C21"/>
    <w:rsid w:val="00677905"/>
    <w:rsid w:val="00684705"/>
    <w:rsid w:val="00685282"/>
    <w:rsid w:val="00685E74"/>
    <w:rsid w:val="00690188"/>
    <w:rsid w:val="00691101"/>
    <w:rsid w:val="00695B32"/>
    <w:rsid w:val="00697FCE"/>
    <w:rsid w:val="006A0C95"/>
    <w:rsid w:val="006A246E"/>
    <w:rsid w:val="006A40C0"/>
    <w:rsid w:val="006B1724"/>
    <w:rsid w:val="006B2CED"/>
    <w:rsid w:val="006B344A"/>
    <w:rsid w:val="006B5DC9"/>
    <w:rsid w:val="006B7F3D"/>
    <w:rsid w:val="006C1094"/>
    <w:rsid w:val="006C24B3"/>
    <w:rsid w:val="006C2AFD"/>
    <w:rsid w:val="006C2F4F"/>
    <w:rsid w:val="006C2FE5"/>
    <w:rsid w:val="006C310E"/>
    <w:rsid w:val="006C40C5"/>
    <w:rsid w:val="006C4125"/>
    <w:rsid w:val="006C6E73"/>
    <w:rsid w:val="006C7C79"/>
    <w:rsid w:val="006D2882"/>
    <w:rsid w:val="006D2D1D"/>
    <w:rsid w:val="006D3CAA"/>
    <w:rsid w:val="006D7DE1"/>
    <w:rsid w:val="006E091E"/>
    <w:rsid w:val="006E14FC"/>
    <w:rsid w:val="006E2E91"/>
    <w:rsid w:val="006E462A"/>
    <w:rsid w:val="006E7208"/>
    <w:rsid w:val="006E7CCD"/>
    <w:rsid w:val="006F24D2"/>
    <w:rsid w:val="006F4536"/>
    <w:rsid w:val="006F4AB6"/>
    <w:rsid w:val="00702500"/>
    <w:rsid w:val="00703C1D"/>
    <w:rsid w:val="00706D08"/>
    <w:rsid w:val="00710F8F"/>
    <w:rsid w:val="00712622"/>
    <w:rsid w:val="00713B7A"/>
    <w:rsid w:val="007153C9"/>
    <w:rsid w:val="00717D3B"/>
    <w:rsid w:val="00720167"/>
    <w:rsid w:val="007209E7"/>
    <w:rsid w:val="00720C84"/>
    <w:rsid w:val="00727453"/>
    <w:rsid w:val="00733254"/>
    <w:rsid w:val="007350BB"/>
    <w:rsid w:val="00736137"/>
    <w:rsid w:val="00741344"/>
    <w:rsid w:val="00745CEA"/>
    <w:rsid w:val="007464F5"/>
    <w:rsid w:val="00752B4C"/>
    <w:rsid w:val="00756848"/>
    <w:rsid w:val="00756E93"/>
    <w:rsid w:val="00757D9A"/>
    <w:rsid w:val="00760AE8"/>
    <w:rsid w:val="007614F2"/>
    <w:rsid w:val="00761A72"/>
    <w:rsid w:val="00764E49"/>
    <w:rsid w:val="00770101"/>
    <w:rsid w:val="00770147"/>
    <w:rsid w:val="007711D2"/>
    <w:rsid w:val="0078017D"/>
    <w:rsid w:val="00780948"/>
    <w:rsid w:val="00783A1D"/>
    <w:rsid w:val="00783D4B"/>
    <w:rsid w:val="00785043"/>
    <w:rsid w:val="007857B3"/>
    <w:rsid w:val="00790430"/>
    <w:rsid w:val="00791A6D"/>
    <w:rsid w:val="007938B3"/>
    <w:rsid w:val="00793B34"/>
    <w:rsid w:val="00795619"/>
    <w:rsid w:val="0079627A"/>
    <w:rsid w:val="007A2B24"/>
    <w:rsid w:val="007A2ED7"/>
    <w:rsid w:val="007A429A"/>
    <w:rsid w:val="007A46E1"/>
    <w:rsid w:val="007A64B1"/>
    <w:rsid w:val="007A7CC1"/>
    <w:rsid w:val="007B06B5"/>
    <w:rsid w:val="007B2359"/>
    <w:rsid w:val="007C030A"/>
    <w:rsid w:val="007C14EB"/>
    <w:rsid w:val="007C1FF5"/>
    <w:rsid w:val="007C28BF"/>
    <w:rsid w:val="007C7AA8"/>
    <w:rsid w:val="007C7C79"/>
    <w:rsid w:val="007D2700"/>
    <w:rsid w:val="007D52DF"/>
    <w:rsid w:val="007E2792"/>
    <w:rsid w:val="007E290F"/>
    <w:rsid w:val="007E3B4E"/>
    <w:rsid w:val="007E51C4"/>
    <w:rsid w:val="007E7853"/>
    <w:rsid w:val="007F0926"/>
    <w:rsid w:val="007F2576"/>
    <w:rsid w:val="007F2B24"/>
    <w:rsid w:val="007F2C39"/>
    <w:rsid w:val="007F2DDD"/>
    <w:rsid w:val="008047BA"/>
    <w:rsid w:val="00804AE0"/>
    <w:rsid w:val="008124A6"/>
    <w:rsid w:val="00812694"/>
    <w:rsid w:val="008133C9"/>
    <w:rsid w:val="008146C9"/>
    <w:rsid w:val="00816BB0"/>
    <w:rsid w:val="00822536"/>
    <w:rsid w:val="00822AA0"/>
    <w:rsid w:val="00822AAF"/>
    <w:rsid w:val="008233B0"/>
    <w:rsid w:val="00823FE7"/>
    <w:rsid w:val="00825066"/>
    <w:rsid w:val="00826342"/>
    <w:rsid w:val="0082719C"/>
    <w:rsid w:val="00832124"/>
    <w:rsid w:val="00833B76"/>
    <w:rsid w:val="00834012"/>
    <w:rsid w:val="008350E5"/>
    <w:rsid w:val="0083687D"/>
    <w:rsid w:val="0084418D"/>
    <w:rsid w:val="008454EB"/>
    <w:rsid w:val="00846AEC"/>
    <w:rsid w:val="00854552"/>
    <w:rsid w:val="00854FA9"/>
    <w:rsid w:val="00855263"/>
    <w:rsid w:val="008600E1"/>
    <w:rsid w:val="00861616"/>
    <w:rsid w:val="00870EA2"/>
    <w:rsid w:val="00871861"/>
    <w:rsid w:val="00872F3E"/>
    <w:rsid w:val="00873083"/>
    <w:rsid w:val="00875905"/>
    <w:rsid w:val="008771C0"/>
    <w:rsid w:val="0088128A"/>
    <w:rsid w:val="00882BD4"/>
    <w:rsid w:val="00883020"/>
    <w:rsid w:val="0088662C"/>
    <w:rsid w:val="0089544E"/>
    <w:rsid w:val="008A0541"/>
    <w:rsid w:val="008A3154"/>
    <w:rsid w:val="008A456A"/>
    <w:rsid w:val="008A68EE"/>
    <w:rsid w:val="008B03BF"/>
    <w:rsid w:val="008B3753"/>
    <w:rsid w:val="008B7FFD"/>
    <w:rsid w:val="008C3A08"/>
    <w:rsid w:val="008D1EF9"/>
    <w:rsid w:val="008D4E97"/>
    <w:rsid w:val="008D55C8"/>
    <w:rsid w:val="008E04C7"/>
    <w:rsid w:val="008E1CB3"/>
    <w:rsid w:val="008E616A"/>
    <w:rsid w:val="008E76B8"/>
    <w:rsid w:val="008F5852"/>
    <w:rsid w:val="00901989"/>
    <w:rsid w:val="009023B8"/>
    <w:rsid w:val="00911D20"/>
    <w:rsid w:val="00913E1C"/>
    <w:rsid w:val="00914564"/>
    <w:rsid w:val="009161BE"/>
    <w:rsid w:val="00925C55"/>
    <w:rsid w:val="00927119"/>
    <w:rsid w:val="00932024"/>
    <w:rsid w:val="00932642"/>
    <w:rsid w:val="00933C14"/>
    <w:rsid w:val="00934D0D"/>
    <w:rsid w:val="00935F1B"/>
    <w:rsid w:val="009363CC"/>
    <w:rsid w:val="00936516"/>
    <w:rsid w:val="009372F0"/>
    <w:rsid w:val="009451B3"/>
    <w:rsid w:val="0094530F"/>
    <w:rsid w:val="00945592"/>
    <w:rsid w:val="00946AAE"/>
    <w:rsid w:val="00946E4A"/>
    <w:rsid w:val="00950BA3"/>
    <w:rsid w:val="009514E8"/>
    <w:rsid w:val="009541F7"/>
    <w:rsid w:val="009552AF"/>
    <w:rsid w:val="00957DA2"/>
    <w:rsid w:val="00964E34"/>
    <w:rsid w:val="00966710"/>
    <w:rsid w:val="009679A9"/>
    <w:rsid w:val="00970532"/>
    <w:rsid w:val="0097071A"/>
    <w:rsid w:val="00970925"/>
    <w:rsid w:val="00972579"/>
    <w:rsid w:val="00972934"/>
    <w:rsid w:val="00983757"/>
    <w:rsid w:val="00983903"/>
    <w:rsid w:val="00984302"/>
    <w:rsid w:val="009863E8"/>
    <w:rsid w:val="00990E1F"/>
    <w:rsid w:val="00993E5A"/>
    <w:rsid w:val="00994161"/>
    <w:rsid w:val="009944B6"/>
    <w:rsid w:val="00995CC7"/>
    <w:rsid w:val="00996CCA"/>
    <w:rsid w:val="009A559D"/>
    <w:rsid w:val="009A68E1"/>
    <w:rsid w:val="009B2405"/>
    <w:rsid w:val="009B44D6"/>
    <w:rsid w:val="009B550F"/>
    <w:rsid w:val="009B6042"/>
    <w:rsid w:val="009B6AFC"/>
    <w:rsid w:val="009B6C1E"/>
    <w:rsid w:val="009B764F"/>
    <w:rsid w:val="009C2E82"/>
    <w:rsid w:val="009C3BD1"/>
    <w:rsid w:val="009C4217"/>
    <w:rsid w:val="009C7740"/>
    <w:rsid w:val="009D25C4"/>
    <w:rsid w:val="009D26F6"/>
    <w:rsid w:val="009D3BE3"/>
    <w:rsid w:val="009E37B8"/>
    <w:rsid w:val="009E4F61"/>
    <w:rsid w:val="009E5DB3"/>
    <w:rsid w:val="009E7E69"/>
    <w:rsid w:val="009F0A28"/>
    <w:rsid w:val="009F1425"/>
    <w:rsid w:val="009F4902"/>
    <w:rsid w:val="00A0114A"/>
    <w:rsid w:val="00A0365C"/>
    <w:rsid w:val="00A038CB"/>
    <w:rsid w:val="00A04ECD"/>
    <w:rsid w:val="00A21004"/>
    <w:rsid w:val="00A3040F"/>
    <w:rsid w:val="00A35519"/>
    <w:rsid w:val="00A37505"/>
    <w:rsid w:val="00A410E8"/>
    <w:rsid w:val="00A42A0D"/>
    <w:rsid w:val="00A4408E"/>
    <w:rsid w:val="00A447CF"/>
    <w:rsid w:val="00A477D8"/>
    <w:rsid w:val="00A47C64"/>
    <w:rsid w:val="00A50B46"/>
    <w:rsid w:val="00A66DD3"/>
    <w:rsid w:val="00A70AE2"/>
    <w:rsid w:val="00A70F76"/>
    <w:rsid w:val="00A713A3"/>
    <w:rsid w:val="00A716A9"/>
    <w:rsid w:val="00A725D1"/>
    <w:rsid w:val="00A74102"/>
    <w:rsid w:val="00A75318"/>
    <w:rsid w:val="00A813E9"/>
    <w:rsid w:val="00A82DAB"/>
    <w:rsid w:val="00A84F86"/>
    <w:rsid w:val="00A857D4"/>
    <w:rsid w:val="00A909DB"/>
    <w:rsid w:val="00A90C60"/>
    <w:rsid w:val="00A91B7E"/>
    <w:rsid w:val="00A930D9"/>
    <w:rsid w:val="00AA021D"/>
    <w:rsid w:val="00AA5399"/>
    <w:rsid w:val="00AA72D8"/>
    <w:rsid w:val="00AB0438"/>
    <w:rsid w:val="00AB18B2"/>
    <w:rsid w:val="00AB38E9"/>
    <w:rsid w:val="00AB3DD2"/>
    <w:rsid w:val="00AB78F9"/>
    <w:rsid w:val="00AC0C03"/>
    <w:rsid w:val="00AC5789"/>
    <w:rsid w:val="00AC7DB9"/>
    <w:rsid w:val="00AD195C"/>
    <w:rsid w:val="00AD2521"/>
    <w:rsid w:val="00AD4910"/>
    <w:rsid w:val="00AD5D77"/>
    <w:rsid w:val="00AD62A4"/>
    <w:rsid w:val="00AD7182"/>
    <w:rsid w:val="00AE1191"/>
    <w:rsid w:val="00AE443F"/>
    <w:rsid w:val="00AE7011"/>
    <w:rsid w:val="00AF19B0"/>
    <w:rsid w:val="00AF1A1E"/>
    <w:rsid w:val="00AF1F49"/>
    <w:rsid w:val="00AF421D"/>
    <w:rsid w:val="00AF6118"/>
    <w:rsid w:val="00AF6FE6"/>
    <w:rsid w:val="00B06974"/>
    <w:rsid w:val="00B12020"/>
    <w:rsid w:val="00B12D2A"/>
    <w:rsid w:val="00B13E0C"/>
    <w:rsid w:val="00B16932"/>
    <w:rsid w:val="00B17523"/>
    <w:rsid w:val="00B17DEA"/>
    <w:rsid w:val="00B225CC"/>
    <w:rsid w:val="00B25CBD"/>
    <w:rsid w:val="00B27BD0"/>
    <w:rsid w:val="00B40AA6"/>
    <w:rsid w:val="00B41108"/>
    <w:rsid w:val="00B42C9D"/>
    <w:rsid w:val="00B4413D"/>
    <w:rsid w:val="00B4416C"/>
    <w:rsid w:val="00B4506E"/>
    <w:rsid w:val="00B46D76"/>
    <w:rsid w:val="00B47E8A"/>
    <w:rsid w:val="00B500A5"/>
    <w:rsid w:val="00B502C0"/>
    <w:rsid w:val="00B538F9"/>
    <w:rsid w:val="00B549C4"/>
    <w:rsid w:val="00B60656"/>
    <w:rsid w:val="00B61168"/>
    <w:rsid w:val="00B61302"/>
    <w:rsid w:val="00B638DA"/>
    <w:rsid w:val="00B65645"/>
    <w:rsid w:val="00B71049"/>
    <w:rsid w:val="00B71EF8"/>
    <w:rsid w:val="00B735ED"/>
    <w:rsid w:val="00B75FC1"/>
    <w:rsid w:val="00B801D3"/>
    <w:rsid w:val="00B8300E"/>
    <w:rsid w:val="00B86726"/>
    <w:rsid w:val="00B92330"/>
    <w:rsid w:val="00B92E8F"/>
    <w:rsid w:val="00B92FBF"/>
    <w:rsid w:val="00B93225"/>
    <w:rsid w:val="00B947F6"/>
    <w:rsid w:val="00BA13D3"/>
    <w:rsid w:val="00BA411A"/>
    <w:rsid w:val="00BA47FF"/>
    <w:rsid w:val="00BA6DBF"/>
    <w:rsid w:val="00BB1465"/>
    <w:rsid w:val="00BB3392"/>
    <w:rsid w:val="00BB59EF"/>
    <w:rsid w:val="00BB63B4"/>
    <w:rsid w:val="00BB65D5"/>
    <w:rsid w:val="00BC0563"/>
    <w:rsid w:val="00BC16E7"/>
    <w:rsid w:val="00BC24A9"/>
    <w:rsid w:val="00BC2F74"/>
    <w:rsid w:val="00BC5117"/>
    <w:rsid w:val="00BD030F"/>
    <w:rsid w:val="00BD03D8"/>
    <w:rsid w:val="00BD19ED"/>
    <w:rsid w:val="00BD3B51"/>
    <w:rsid w:val="00BE27B4"/>
    <w:rsid w:val="00BE2A72"/>
    <w:rsid w:val="00BE396F"/>
    <w:rsid w:val="00BE4EDC"/>
    <w:rsid w:val="00BE5F59"/>
    <w:rsid w:val="00BF43D4"/>
    <w:rsid w:val="00BF5CAF"/>
    <w:rsid w:val="00BF7C5E"/>
    <w:rsid w:val="00C014DD"/>
    <w:rsid w:val="00C028A9"/>
    <w:rsid w:val="00C0296D"/>
    <w:rsid w:val="00C04A76"/>
    <w:rsid w:val="00C07AA5"/>
    <w:rsid w:val="00C1009F"/>
    <w:rsid w:val="00C16BF2"/>
    <w:rsid w:val="00C21CB3"/>
    <w:rsid w:val="00C327BA"/>
    <w:rsid w:val="00C32F59"/>
    <w:rsid w:val="00C3513A"/>
    <w:rsid w:val="00C36499"/>
    <w:rsid w:val="00C42794"/>
    <w:rsid w:val="00C42B5C"/>
    <w:rsid w:val="00C43DFF"/>
    <w:rsid w:val="00C4695F"/>
    <w:rsid w:val="00C47351"/>
    <w:rsid w:val="00C47C6A"/>
    <w:rsid w:val="00C50CC9"/>
    <w:rsid w:val="00C50E4B"/>
    <w:rsid w:val="00C52E3A"/>
    <w:rsid w:val="00C532E8"/>
    <w:rsid w:val="00C549A5"/>
    <w:rsid w:val="00C57581"/>
    <w:rsid w:val="00C703E5"/>
    <w:rsid w:val="00C848D7"/>
    <w:rsid w:val="00C86A16"/>
    <w:rsid w:val="00C87F64"/>
    <w:rsid w:val="00C907CF"/>
    <w:rsid w:val="00C9145B"/>
    <w:rsid w:val="00C932ED"/>
    <w:rsid w:val="00C9523C"/>
    <w:rsid w:val="00C96F11"/>
    <w:rsid w:val="00CA1DBB"/>
    <w:rsid w:val="00CA223C"/>
    <w:rsid w:val="00CA38D2"/>
    <w:rsid w:val="00CA5EC9"/>
    <w:rsid w:val="00CA729E"/>
    <w:rsid w:val="00CB01D4"/>
    <w:rsid w:val="00CB6EA4"/>
    <w:rsid w:val="00CB797D"/>
    <w:rsid w:val="00CC1066"/>
    <w:rsid w:val="00CC18A3"/>
    <w:rsid w:val="00CC2198"/>
    <w:rsid w:val="00CC2731"/>
    <w:rsid w:val="00CC5A8B"/>
    <w:rsid w:val="00CC7B18"/>
    <w:rsid w:val="00CD1B19"/>
    <w:rsid w:val="00CD2651"/>
    <w:rsid w:val="00CD3CD5"/>
    <w:rsid w:val="00CD5915"/>
    <w:rsid w:val="00CE0EA6"/>
    <w:rsid w:val="00CE1572"/>
    <w:rsid w:val="00CE38D4"/>
    <w:rsid w:val="00CE3D2F"/>
    <w:rsid w:val="00CE6F7D"/>
    <w:rsid w:val="00CF0ECC"/>
    <w:rsid w:val="00CF1145"/>
    <w:rsid w:val="00CF5D08"/>
    <w:rsid w:val="00CF5E42"/>
    <w:rsid w:val="00CF7DFC"/>
    <w:rsid w:val="00D0374E"/>
    <w:rsid w:val="00D0588D"/>
    <w:rsid w:val="00D06E4E"/>
    <w:rsid w:val="00D07F12"/>
    <w:rsid w:val="00D14BE0"/>
    <w:rsid w:val="00D22B66"/>
    <w:rsid w:val="00D22D00"/>
    <w:rsid w:val="00D24F7F"/>
    <w:rsid w:val="00D35C1A"/>
    <w:rsid w:val="00D44338"/>
    <w:rsid w:val="00D47AEF"/>
    <w:rsid w:val="00D52E31"/>
    <w:rsid w:val="00D6048E"/>
    <w:rsid w:val="00D610BD"/>
    <w:rsid w:val="00D64A27"/>
    <w:rsid w:val="00D71D3C"/>
    <w:rsid w:val="00D73613"/>
    <w:rsid w:val="00D74A44"/>
    <w:rsid w:val="00D81086"/>
    <w:rsid w:val="00D84916"/>
    <w:rsid w:val="00D925DE"/>
    <w:rsid w:val="00D935F8"/>
    <w:rsid w:val="00D95F91"/>
    <w:rsid w:val="00D96415"/>
    <w:rsid w:val="00DB196A"/>
    <w:rsid w:val="00DB2714"/>
    <w:rsid w:val="00DB3AE9"/>
    <w:rsid w:val="00DC0A03"/>
    <w:rsid w:val="00DC0C61"/>
    <w:rsid w:val="00DC1900"/>
    <w:rsid w:val="00DC3FB4"/>
    <w:rsid w:val="00DC4222"/>
    <w:rsid w:val="00DD4116"/>
    <w:rsid w:val="00DE1E7C"/>
    <w:rsid w:val="00DE1F5B"/>
    <w:rsid w:val="00DE22BA"/>
    <w:rsid w:val="00DE2D11"/>
    <w:rsid w:val="00DE452B"/>
    <w:rsid w:val="00DE5303"/>
    <w:rsid w:val="00DE6026"/>
    <w:rsid w:val="00DE7AA8"/>
    <w:rsid w:val="00DF3302"/>
    <w:rsid w:val="00DF61B4"/>
    <w:rsid w:val="00DF65FB"/>
    <w:rsid w:val="00E008D9"/>
    <w:rsid w:val="00E017A4"/>
    <w:rsid w:val="00E030D3"/>
    <w:rsid w:val="00E03196"/>
    <w:rsid w:val="00E07BF4"/>
    <w:rsid w:val="00E10477"/>
    <w:rsid w:val="00E1228A"/>
    <w:rsid w:val="00E17484"/>
    <w:rsid w:val="00E1762E"/>
    <w:rsid w:val="00E1793D"/>
    <w:rsid w:val="00E22A9C"/>
    <w:rsid w:val="00E23027"/>
    <w:rsid w:val="00E25B61"/>
    <w:rsid w:val="00E25DCB"/>
    <w:rsid w:val="00E2690C"/>
    <w:rsid w:val="00E27D34"/>
    <w:rsid w:val="00E30E1C"/>
    <w:rsid w:val="00E33C4C"/>
    <w:rsid w:val="00E35B2E"/>
    <w:rsid w:val="00E37888"/>
    <w:rsid w:val="00E435A2"/>
    <w:rsid w:val="00E460BC"/>
    <w:rsid w:val="00E46A07"/>
    <w:rsid w:val="00E52B06"/>
    <w:rsid w:val="00E52DF3"/>
    <w:rsid w:val="00E53551"/>
    <w:rsid w:val="00E56843"/>
    <w:rsid w:val="00E609B8"/>
    <w:rsid w:val="00E6196E"/>
    <w:rsid w:val="00E649A2"/>
    <w:rsid w:val="00E70F1C"/>
    <w:rsid w:val="00E72F00"/>
    <w:rsid w:val="00E73A89"/>
    <w:rsid w:val="00E76A41"/>
    <w:rsid w:val="00E824BC"/>
    <w:rsid w:val="00E82BA2"/>
    <w:rsid w:val="00E856A6"/>
    <w:rsid w:val="00E85B92"/>
    <w:rsid w:val="00E916A4"/>
    <w:rsid w:val="00E91B4A"/>
    <w:rsid w:val="00E91B61"/>
    <w:rsid w:val="00E9262C"/>
    <w:rsid w:val="00E93032"/>
    <w:rsid w:val="00E97689"/>
    <w:rsid w:val="00E97863"/>
    <w:rsid w:val="00EB096C"/>
    <w:rsid w:val="00EB186E"/>
    <w:rsid w:val="00EB2E84"/>
    <w:rsid w:val="00EB4C03"/>
    <w:rsid w:val="00EB4F21"/>
    <w:rsid w:val="00EB6C6E"/>
    <w:rsid w:val="00EC39EB"/>
    <w:rsid w:val="00EC51B7"/>
    <w:rsid w:val="00EC60F1"/>
    <w:rsid w:val="00EC6D63"/>
    <w:rsid w:val="00EC6E9A"/>
    <w:rsid w:val="00ED1760"/>
    <w:rsid w:val="00ED1DFE"/>
    <w:rsid w:val="00EE1A76"/>
    <w:rsid w:val="00EE1EC1"/>
    <w:rsid w:val="00EE643F"/>
    <w:rsid w:val="00EE7AC8"/>
    <w:rsid w:val="00EF0886"/>
    <w:rsid w:val="00EF3EA1"/>
    <w:rsid w:val="00F108E2"/>
    <w:rsid w:val="00F11975"/>
    <w:rsid w:val="00F133E2"/>
    <w:rsid w:val="00F1565E"/>
    <w:rsid w:val="00F15D87"/>
    <w:rsid w:val="00F17ACE"/>
    <w:rsid w:val="00F22F5B"/>
    <w:rsid w:val="00F24307"/>
    <w:rsid w:val="00F30E52"/>
    <w:rsid w:val="00F31197"/>
    <w:rsid w:val="00F35BFE"/>
    <w:rsid w:val="00F40EFA"/>
    <w:rsid w:val="00F4523D"/>
    <w:rsid w:val="00F45387"/>
    <w:rsid w:val="00F45FA5"/>
    <w:rsid w:val="00F4664F"/>
    <w:rsid w:val="00F46E6E"/>
    <w:rsid w:val="00F47DEA"/>
    <w:rsid w:val="00F5002A"/>
    <w:rsid w:val="00F54C3C"/>
    <w:rsid w:val="00F57455"/>
    <w:rsid w:val="00F57D34"/>
    <w:rsid w:val="00F60601"/>
    <w:rsid w:val="00F61D0F"/>
    <w:rsid w:val="00F642E3"/>
    <w:rsid w:val="00F6690E"/>
    <w:rsid w:val="00F73CF3"/>
    <w:rsid w:val="00F74B54"/>
    <w:rsid w:val="00F80D9B"/>
    <w:rsid w:val="00F86F36"/>
    <w:rsid w:val="00F86F56"/>
    <w:rsid w:val="00F91F57"/>
    <w:rsid w:val="00F920CF"/>
    <w:rsid w:val="00FA1ECE"/>
    <w:rsid w:val="00FA3DAE"/>
    <w:rsid w:val="00FA548D"/>
    <w:rsid w:val="00FA6EAC"/>
    <w:rsid w:val="00FB0ACE"/>
    <w:rsid w:val="00FB0C65"/>
    <w:rsid w:val="00FB208D"/>
    <w:rsid w:val="00FB2CB4"/>
    <w:rsid w:val="00FB3798"/>
    <w:rsid w:val="00FB4349"/>
    <w:rsid w:val="00FB4B2D"/>
    <w:rsid w:val="00FB683E"/>
    <w:rsid w:val="00FB6929"/>
    <w:rsid w:val="00FB721E"/>
    <w:rsid w:val="00FC2F02"/>
    <w:rsid w:val="00FC3A86"/>
    <w:rsid w:val="00FC4089"/>
    <w:rsid w:val="00FD5D4A"/>
    <w:rsid w:val="00FD7E8F"/>
    <w:rsid w:val="00FE104D"/>
    <w:rsid w:val="00FE5B0B"/>
    <w:rsid w:val="00FF40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89FE7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C3A86"/>
    <w:rPr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E156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i/>
      <w:color w:val="000000" w:themeColor="tex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94530F"/>
    <w:pPr>
      <w:pBdr>
        <w:bottom w:val="single" w:sz="6" w:space="1" w:color="auto"/>
      </w:pBd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4530F"/>
    <w:rPr>
      <w:rFonts w:asciiTheme="majorHAnsi" w:eastAsiaTheme="majorEastAsia" w:hAnsiTheme="majorHAnsi" w:cstheme="majorBidi"/>
      <w:spacing w:val="-10"/>
      <w:kern w:val="28"/>
      <w:sz w:val="48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0E1567"/>
    <w:rPr>
      <w:rFonts w:asciiTheme="majorHAnsi" w:eastAsiaTheme="majorEastAsia" w:hAnsiTheme="majorHAnsi" w:cstheme="majorBidi"/>
      <w:b/>
      <w:i/>
      <w:color w:val="000000" w:themeColor="text1"/>
      <w:sz w:val="26"/>
      <w:szCs w:val="26"/>
    </w:rPr>
  </w:style>
  <w:style w:type="paragraph" w:styleId="NoSpacing">
    <w:name w:val="No Spacing"/>
    <w:uiPriority w:val="1"/>
    <w:qFormat/>
    <w:rsid w:val="00812694"/>
    <w:pPr>
      <w:spacing w:after="0" w:line="240" w:lineRule="auto"/>
    </w:pPr>
    <w:rPr>
      <w:sz w:val="24"/>
    </w:rPr>
  </w:style>
  <w:style w:type="paragraph" w:styleId="ListParagraph">
    <w:name w:val="List Paragraph"/>
    <w:basedOn w:val="Normal"/>
    <w:uiPriority w:val="34"/>
    <w:qFormat/>
    <w:rsid w:val="0052643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534D9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534D9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C3A86"/>
    <w:rPr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E156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i/>
      <w:color w:val="000000" w:themeColor="tex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94530F"/>
    <w:pPr>
      <w:pBdr>
        <w:bottom w:val="single" w:sz="6" w:space="1" w:color="auto"/>
      </w:pBd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4530F"/>
    <w:rPr>
      <w:rFonts w:asciiTheme="majorHAnsi" w:eastAsiaTheme="majorEastAsia" w:hAnsiTheme="majorHAnsi" w:cstheme="majorBidi"/>
      <w:spacing w:val="-10"/>
      <w:kern w:val="28"/>
      <w:sz w:val="48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0E1567"/>
    <w:rPr>
      <w:rFonts w:asciiTheme="majorHAnsi" w:eastAsiaTheme="majorEastAsia" w:hAnsiTheme="majorHAnsi" w:cstheme="majorBidi"/>
      <w:b/>
      <w:i/>
      <w:color w:val="000000" w:themeColor="text1"/>
      <w:sz w:val="26"/>
      <w:szCs w:val="26"/>
    </w:rPr>
  </w:style>
  <w:style w:type="paragraph" w:styleId="NoSpacing">
    <w:name w:val="No Spacing"/>
    <w:uiPriority w:val="1"/>
    <w:qFormat/>
    <w:rsid w:val="00812694"/>
    <w:pPr>
      <w:spacing w:after="0" w:line="240" w:lineRule="auto"/>
    </w:pPr>
    <w:rPr>
      <w:sz w:val="24"/>
    </w:rPr>
  </w:style>
  <w:style w:type="paragraph" w:styleId="ListParagraph">
    <w:name w:val="List Paragraph"/>
    <w:basedOn w:val="Normal"/>
    <w:uiPriority w:val="34"/>
    <w:qFormat/>
    <w:rsid w:val="0052643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534D9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534D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hyperlink" Target="mailto:russrichards@liv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belcherpl@gmail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0</TotalTime>
  <Pages>2</Pages>
  <Words>411</Words>
  <Characters>234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sell Richards</dc:creator>
  <cp:keywords/>
  <dc:description/>
  <cp:lastModifiedBy>user</cp:lastModifiedBy>
  <cp:revision>4</cp:revision>
  <cp:lastPrinted>2019-07-10T00:26:00Z</cp:lastPrinted>
  <dcterms:created xsi:type="dcterms:W3CDTF">2019-07-10T00:01:00Z</dcterms:created>
  <dcterms:modified xsi:type="dcterms:W3CDTF">2019-07-15T01:22:00Z</dcterms:modified>
</cp:coreProperties>
</file>